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F00F4" w14:textId="77777777" w:rsidR="005A4314" w:rsidRPr="00517170" w:rsidRDefault="00B57AE1">
      <w:pPr>
        <w:pStyle w:val="1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0" w:name="lab3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LAB3</w:t>
      </w:r>
    </w:p>
    <w:p w14:paraId="05A463D1" w14:textId="77777777" w:rsidR="005A4314" w:rsidRPr="00517170" w:rsidRDefault="00B57AE1">
      <w:pPr>
        <w:pStyle w:val="2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" w:name="实验目的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实验目的</w:t>
      </w:r>
    </w:p>
    <w:p w14:paraId="0E95EDDE" w14:textId="77777777" w:rsidR="005A4314" w:rsidRPr="00517170" w:rsidRDefault="00B57AE1">
      <w:pPr>
        <w:pStyle w:val="FirstParagraph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color w:val="000000" w:themeColor="text1"/>
          <w:lang w:eastAsia="zh-CN"/>
        </w:rPr>
        <w:t>掌握如何使用</w:t>
      </w:r>
      <w:r w:rsidRPr="00517170">
        <w:rPr>
          <w:rFonts w:asciiTheme="minorEastAsia" w:hAnsiTheme="minorEastAsia"/>
          <w:color w:val="000000" w:themeColor="text1"/>
          <w:lang w:eastAsia="zh-CN"/>
        </w:rPr>
        <w:t>Eureka Server</w:t>
      </w:r>
      <w:r w:rsidRPr="00517170">
        <w:rPr>
          <w:rFonts w:asciiTheme="minorEastAsia" w:hAnsiTheme="minorEastAsia"/>
          <w:color w:val="000000" w:themeColor="text1"/>
          <w:lang w:eastAsia="zh-CN"/>
        </w:rPr>
        <w:t>作为服务注册中心，使得服务实例能够注册和发现。</w:t>
      </w:r>
      <w:r w:rsidRPr="00517170">
        <w:rPr>
          <w:rFonts w:asciiTheme="minorEastAsia" w:hAnsiTheme="minorEastAsia"/>
          <w:color w:val="000000" w:themeColor="text1"/>
        </w:rPr>
        <w:t>构建</w:t>
      </w:r>
      <w:r w:rsidRPr="00517170">
        <w:rPr>
          <w:rFonts w:asciiTheme="minorEastAsia" w:hAnsiTheme="minorEastAsia"/>
          <w:color w:val="000000" w:themeColor="text1"/>
        </w:rPr>
        <w:t>Eureka Server</w:t>
      </w:r>
      <w:r w:rsidRPr="00517170">
        <w:rPr>
          <w:rFonts w:asciiTheme="minorEastAsia" w:hAnsiTheme="minorEastAsia"/>
          <w:color w:val="000000" w:themeColor="text1"/>
        </w:rPr>
        <w:t>和</w:t>
      </w:r>
      <w:r w:rsidRPr="00517170">
        <w:rPr>
          <w:rFonts w:asciiTheme="minorEastAsia" w:hAnsiTheme="minorEastAsia"/>
          <w:color w:val="000000" w:themeColor="text1"/>
        </w:rPr>
        <w:t>Client</w:t>
      </w:r>
      <w:r w:rsidRPr="00517170">
        <w:rPr>
          <w:rFonts w:asciiTheme="minorEastAsia" w:hAnsiTheme="minorEastAsia"/>
          <w:color w:val="000000" w:themeColor="text1"/>
        </w:rPr>
        <w:t>，实现服务注册与自动发现，并搭建高可用的</w:t>
      </w:r>
      <w:r w:rsidRPr="00517170">
        <w:rPr>
          <w:rFonts w:asciiTheme="minorEastAsia" w:hAnsiTheme="minorEastAsia"/>
          <w:color w:val="000000" w:themeColor="text1"/>
        </w:rPr>
        <w:t>Eureka Server</w:t>
      </w:r>
      <w:r w:rsidRPr="00517170">
        <w:rPr>
          <w:rFonts w:asciiTheme="minorEastAsia" w:hAnsiTheme="minorEastAsia"/>
          <w:color w:val="000000" w:themeColor="text1"/>
        </w:rPr>
        <w:t>集群。</w:t>
      </w:r>
    </w:p>
    <w:p w14:paraId="28D3262E" w14:textId="77777777" w:rsidR="005A4314" w:rsidRPr="00517170" w:rsidRDefault="00B57AE1">
      <w:pPr>
        <w:pStyle w:val="2"/>
        <w:rPr>
          <w:rFonts w:asciiTheme="minorEastAsia" w:eastAsiaTheme="minorEastAsia" w:hAnsiTheme="minorEastAsia"/>
          <w:color w:val="000000" w:themeColor="text1"/>
        </w:rPr>
      </w:pPr>
      <w:bookmarkStart w:id="2" w:name="实验环境"/>
      <w:bookmarkEnd w:id="1"/>
      <w:r w:rsidRPr="00517170">
        <w:rPr>
          <w:rFonts w:asciiTheme="minorEastAsia" w:eastAsiaTheme="minorEastAsia" w:hAnsiTheme="minorEastAsia"/>
          <w:color w:val="000000" w:themeColor="text1"/>
        </w:rPr>
        <w:t>实验环境</w:t>
      </w:r>
    </w:p>
    <w:p w14:paraId="476C85F5" w14:textId="77777777" w:rsidR="005A4314" w:rsidRPr="00517170" w:rsidRDefault="00B57AE1">
      <w:pPr>
        <w:numPr>
          <w:ilvl w:val="0"/>
          <w:numId w:val="2"/>
        </w:numPr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color w:val="000000" w:themeColor="text1"/>
        </w:rPr>
        <w:t>操作系统</w:t>
      </w:r>
      <w:r w:rsidRPr="00517170">
        <w:rPr>
          <w:rFonts w:asciiTheme="minorEastAsia" w:hAnsiTheme="minorEastAsia"/>
          <w:color w:val="000000" w:themeColor="text1"/>
        </w:rPr>
        <w:t>windows11</w:t>
      </w:r>
    </w:p>
    <w:p w14:paraId="295BDA47" w14:textId="77777777" w:rsidR="005A4314" w:rsidRPr="00517170" w:rsidRDefault="00B57AE1">
      <w:pPr>
        <w:numPr>
          <w:ilvl w:val="0"/>
          <w:numId w:val="2"/>
        </w:numPr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color w:val="000000" w:themeColor="text1"/>
        </w:rPr>
        <w:t>ide</w:t>
      </w:r>
      <w:r w:rsidRPr="00517170">
        <w:rPr>
          <w:rFonts w:asciiTheme="minorEastAsia" w:hAnsiTheme="minorEastAsia"/>
          <w:color w:val="000000" w:themeColor="text1"/>
        </w:rPr>
        <w:t>：</w:t>
      </w:r>
      <w:r w:rsidRPr="00517170">
        <w:rPr>
          <w:rFonts w:asciiTheme="minorEastAsia" w:hAnsiTheme="minorEastAsia"/>
          <w:color w:val="000000" w:themeColor="text1"/>
        </w:rPr>
        <w:t>IDEA 2024 Ultimate</w:t>
      </w:r>
    </w:p>
    <w:p w14:paraId="43D19A34" w14:textId="77777777" w:rsidR="005A4314" w:rsidRPr="00517170" w:rsidRDefault="00B57AE1">
      <w:pPr>
        <w:pStyle w:val="2"/>
        <w:rPr>
          <w:rFonts w:asciiTheme="minorEastAsia" w:eastAsiaTheme="minorEastAsia" w:hAnsiTheme="minorEastAsia"/>
          <w:color w:val="000000" w:themeColor="text1"/>
        </w:rPr>
      </w:pPr>
      <w:bookmarkStart w:id="3" w:name="实验步骤"/>
      <w:bookmarkEnd w:id="2"/>
      <w:r w:rsidRPr="00517170">
        <w:rPr>
          <w:rFonts w:asciiTheme="minorEastAsia" w:eastAsiaTheme="minorEastAsia" w:hAnsiTheme="minorEastAsia"/>
          <w:color w:val="000000" w:themeColor="text1"/>
        </w:rPr>
        <w:t>实验步骤</w:t>
      </w:r>
    </w:p>
    <w:p w14:paraId="5B159082" w14:textId="77777777" w:rsidR="005A4314" w:rsidRPr="00517170" w:rsidRDefault="00B57AE1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" w:name="搭建eureka-server"/>
      <w:r w:rsidRPr="00517170">
        <w:rPr>
          <w:rFonts w:asciiTheme="minorEastAsia" w:eastAsiaTheme="minorEastAsia" w:hAnsiTheme="minorEastAsia"/>
          <w:color w:val="000000" w:themeColor="text1"/>
        </w:rPr>
        <w:t>搭建</w:t>
      </w:r>
      <w:r w:rsidRPr="00517170">
        <w:rPr>
          <w:rFonts w:asciiTheme="minorEastAsia" w:eastAsiaTheme="minorEastAsia" w:hAnsiTheme="minorEastAsia"/>
          <w:color w:val="000000" w:themeColor="text1"/>
        </w:rPr>
        <w:t>Eureka Server</w:t>
      </w:r>
    </w:p>
    <w:p w14:paraId="6555C056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5" w:name="创建项目以及各个子模块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创建项目以及各个子模块：</w:t>
      </w:r>
    </w:p>
    <w:p w14:paraId="25C09FC6" w14:textId="77777777" w:rsidR="005A4314" w:rsidRPr="00517170" w:rsidRDefault="00B57AE1">
      <w:pPr>
        <w:pStyle w:val="FirstParagraph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36D550D5" wp14:editId="308AC722">
            <wp:extent cx="5334000" cy="3559034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:\CODE\GIThub\Markdown\%E5%A4%A7%E4%B8%89%E8%AF%BE%E7%A8%8B\%E5%BE%AE%E6%9C%8D%E5%8A%A1\assets\image-2024102916284367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E446C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</w:rPr>
      </w:pPr>
      <w:bookmarkStart w:id="6" w:name="配置server启动类"/>
      <w:bookmarkEnd w:id="5"/>
      <w:r w:rsidRPr="00517170">
        <w:rPr>
          <w:rFonts w:asciiTheme="minorEastAsia" w:eastAsiaTheme="minorEastAsia" w:hAnsiTheme="minorEastAsia"/>
          <w:color w:val="000000" w:themeColor="text1"/>
        </w:rPr>
        <w:lastRenderedPageBreak/>
        <w:t>配置</w:t>
      </w:r>
      <w:r w:rsidRPr="00517170">
        <w:rPr>
          <w:rFonts w:asciiTheme="minorEastAsia" w:eastAsiaTheme="minorEastAsia" w:hAnsiTheme="minorEastAsia"/>
          <w:color w:val="000000" w:themeColor="text1"/>
        </w:rPr>
        <w:t>server</w:t>
      </w:r>
      <w:r w:rsidRPr="00517170">
        <w:rPr>
          <w:rFonts w:asciiTheme="minorEastAsia" w:eastAsiaTheme="minorEastAsia" w:hAnsiTheme="minorEastAsia"/>
          <w:color w:val="000000" w:themeColor="text1"/>
        </w:rPr>
        <w:t>启动类：</w:t>
      </w:r>
    </w:p>
    <w:p w14:paraId="4353C6BD" w14:textId="7713C83F" w:rsidR="005A4314" w:rsidRPr="00517170" w:rsidRDefault="00775613">
      <w:pPr>
        <w:pStyle w:val="FirstParagraph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4CF6217B" wp14:editId="196F4A9F">
            <wp:extent cx="5274310" cy="229425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C22E3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</w:rPr>
      </w:pPr>
      <w:bookmarkStart w:id="7" w:name="X0eb141661f17c841509e5873ec96b250aa0719e"/>
      <w:bookmarkEnd w:id="6"/>
      <w:r w:rsidRPr="00517170">
        <w:rPr>
          <w:rFonts w:asciiTheme="minorEastAsia" w:eastAsiaTheme="minorEastAsia" w:hAnsiTheme="minorEastAsia"/>
          <w:color w:val="000000" w:themeColor="text1"/>
        </w:rPr>
        <w:t>启动</w:t>
      </w:r>
      <w:r w:rsidRPr="00517170">
        <w:rPr>
          <w:rFonts w:asciiTheme="minorEastAsia" w:eastAsiaTheme="minorEastAsia" w:hAnsiTheme="minorEastAsia"/>
          <w:color w:val="000000" w:themeColor="text1"/>
        </w:rPr>
        <w:t>Eureka</w:t>
      </w:r>
      <w:r w:rsidRPr="00517170">
        <w:rPr>
          <w:rFonts w:asciiTheme="minorEastAsia" w:eastAsiaTheme="minorEastAsia" w:hAnsiTheme="minorEastAsia"/>
          <w:color w:val="000000" w:themeColor="text1"/>
        </w:rPr>
        <w:t>，访问</w:t>
      </w:r>
      <w:r w:rsidRPr="00517170">
        <w:rPr>
          <w:rFonts w:asciiTheme="minorEastAsia" w:eastAsiaTheme="minorEastAsia" w:hAnsiTheme="minorEastAsia"/>
          <w:color w:val="000000" w:themeColor="text1"/>
        </w:rPr>
        <w:t>Eureka</w:t>
      </w:r>
      <w:r w:rsidRPr="00517170">
        <w:rPr>
          <w:rFonts w:asciiTheme="minorEastAsia" w:eastAsiaTheme="minorEastAsia" w:hAnsiTheme="minorEastAsia"/>
          <w:color w:val="000000" w:themeColor="text1"/>
        </w:rPr>
        <w:t>（浏览器输入</w:t>
      </w:r>
      <w:r w:rsidRPr="00517170">
        <w:rPr>
          <w:rFonts w:asciiTheme="minorEastAsia" w:eastAsiaTheme="minorEastAsia" w:hAnsiTheme="minorEastAsia"/>
          <w:color w:val="000000" w:themeColor="text1"/>
        </w:rPr>
        <w:t>locallhost:8888)</w:t>
      </w:r>
      <w:r w:rsidRPr="00517170">
        <w:rPr>
          <w:rFonts w:asciiTheme="minorEastAsia" w:eastAsiaTheme="minorEastAsia" w:hAnsiTheme="minorEastAsia"/>
          <w:color w:val="000000" w:themeColor="text1"/>
        </w:rPr>
        <w:t>，检查</w:t>
      </w:r>
      <w:r w:rsidRPr="00517170">
        <w:rPr>
          <w:rFonts w:asciiTheme="minorEastAsia" w:eastAsiaTheme="minorEastAsia" w:hAnsiTheme="minorEastAsia"/>
          <w:color w:val="000000" w:themeColor="text1"/>
        </w:rPr>
        <w:t>Eureka</w:t>
      </w:r>
      <w:r w:rsidRPr="00517170">
        <w:rPr>
          <w:rFonts w:asciiTheme="minorEastAsia" w:eastAsiaTheme="minorEastAsia" w:hAnsiTheme="minorEastAsia"/>
          <w:color w:val="000000" w:themeColor="text1"/>
        </w:rPr>
        <w:t>是否启动成功</w:t>
      </w:r>
    </w:p>
    <w:p w14:paraId="06D363B1" w14:textId="4570871D" w:rsidR="005A4314" w:rsidRPr="00517170" w:rsidRDefault="003B3252">
      <w:pPr>
        <w:pStyle w:val="FirstParagraph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08FC3057" wp14:editId="4DD7340D">
            <wp:extent cx="5274310" cy="314769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42F46" w14:textId="77777777" w:rsidR="005A4314" w:rsidRPr="00517170" w:rsidRDefault="00B57AE1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8" w:name="搭建eureka-client"/>
      <w:bookmarkEnd w:id="4"/>
      <w:bookmarkEnd w:id="7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搭建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Eureka Client</w:t>
      </w:r>
    </w:p>
    <w:p w14:paraId="13B6968E" w14:textId="77777777" w:rsidR="005A4314" w:rsidRPr="00517170" w:rsidRDefault="00B57AE1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517170">
        <w:rPr>
          <w:rFonts w:asciiTheme="minorEastAsia" w:hAnsiTheme="minorEastAsia"/>
          <w:color w:val="000000" w:themeColor="text1"/>
          <w:lang w:eastAsia="zh-CN"/>
        </w:rPr>
        <w:t>此处同时集成实验</w:t>
      </w:r>
      <w:r w:rsidRPr="00517170">
        <w:rPr>
          <w:rFonts w:asciiTheme="minorEastAsia" w:hAnsiTheme="minorEastAsia"/>
          <w:color w:val="000000" w:themeColor="text1"/>
          <w:lang w:eastAsia="zh-CN"/>
        </w:rPr>
        <w:t>12</w:t>
      </w:r>
      <w:r w:rsidRPr="00517170">
        <w:rPr>
          <w:rFonts w:asciiTheme="minorEastAsia" w:hAnsiTheme="minorEastAsia"/>
          <w:color w:val="000000" w:themeColor="text1"/>
          <w:lang w:eastAsia="zh-CN"/>
        </w:rPr>
        <w:t>的两个</w:t>
      </w:r>
      <w:proofErr w:type="gramStart"/>
      <w:r w:rsidRPr="00517170">
        <w:rPr>
          <w:rFonts w:asciiTheme="minorEastAsia" w:hAnsiTheme="minorEastAsia"/>
          <w:color w:val="000000" w:themeColor="text1"/>
          <w:lang w:eastAsia="zh-CN"/>
        </w:rPr>
        <w:t>微服务</w:t>
      </w:r>
      <w:proofErr w:type="gramEnd"/>
      <w:r w:rsidRPr="00517170">
        <w:rPr>
          <w:rFonts w:asciiTheme="minorEastAsia" w:hAnsiTheme="minorEastAsia"/>
          <w:color w:val="000000" w:themeColor="text1"/>
          <w:lang w:eastAsia="zh-CN"/>
        </w:rPr>
        <w:t>一同启用、注册</w:t>
      </w:r>
    </w:p>
    <w:p w14:paraId="5EBA7E74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9" w:name="配置完毕后重启微服务观察记录eureka界面内容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lastRenderedPageBreak/>
        <w:t>配置完毕后，</w:t>
      </w:r>
      <w:proofErr w:type="gramStart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重启微服务</w:t>
      </w:r>
      <w:proofErr w:type="gramEnd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，观察记录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Eureka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界面内容</w:t>
      </w:r>
    </w:p>
    <w:p w14:paraId="3392232D" w14:textId="71764EC7" w:rsidR="005A4314" w:rsidRPr="00517170" w:rsidRDefault="00297B24">
      <w:pPr>
        <w:pStyle w:val="FirstParagraph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62B91AA2" wp14:editId="723F99E2">
            <wp:extent cx="5274310" cy="2776220"/>
            <wp:effectExtent l="0" t="0" r="2540" b="508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C3291" w14:textId="77777777" w:rsidR="005A4314" w:rsidRPr="00517170" w:rsidRDefault="00B57AE1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0" w:name="使用eureka实现服务调用"/>
      <w:bookmarkEnd w:id="8"/>
      <w:bookmarkEnd w:id="9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使用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Eureka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实现服务调用</w:t>
      </w:r>
    </w:p>
    <w:p w14:paraId="540CA783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</w:rPr>
      </w:pPr>
      <w:bookmarkStart w:id="11" w:name="修改order方法注入自动发现客户端对象discoveryclient"/>
      <w:proofErr w:type="spellStart"/>
      <w:r w:rsidRPr="00517170">
        <w:rPr>
          <w:rFonts w:asciiTheme="minorEastAsia" w:eastAsiaTheme="minorEastAsia" w:hAnsiTheme="minorEastAsia"/>
          <w:color w:val="000000" w:themeColor="text1"/>
        </w:rPr>
        <w:t>修改</w:t>
      </w:r>
      <w:r w:rsidRPr="00517170">
        <w:rPr>
          <w:rFonts w:asciiTheme="minorEastAsia" w:eastAsiaTheme="minorEastAsia" w:hAnsiTheme="minorEastAsia"/>
          <w:color w:val="000000" w:themeColor="text1"/>
        </w:rPr>
        <w:t>order</w:t>
      </w:r>
      <w:proofErr w:type="spellEnd"/>
      <w:r w:rsidRPr="00517170">
        <w:rPr>
          <w:rFonts w:asciiTheme="minorEastAsia" w:eastAsiaTheme="minorEastAsia" w:hAnsiTheme="minorEastAsia"/>
          <w:color w:val="000000" w:themeColor="text1"/>
        </w:rPr>
        <w:t>（）</w:t>
      </w:r>
      <w:proofErr w:type="spellStart"/>
      <w:r w:rsidRPr="00517170">
        <w:rPr>
          <w:rFonts w:asciiTheme="minorEastAsia" w:eastAsiaTheme="minorEastAsia" w:hAnsiTheme="minorEastAsia"/>
          <w:color w:val="000000" w:themeColor="text1"/>
        </w:rPr>
        <w:t>方法：注入自动发现客户端对象</w:t>
      </w:r>
      <w:r w:rsidRPr="00517170">
        <w:rPr>
          <w:rFonts w:asciiTheme="minorEastAsia" w:eastAsiaTheme="minorEastAsia" w:hAnsiTheme="minorEastAsia"/>
          <w:color w:val="000000" w:themeColor="text1"/>
        </w:rPr>
        <w:t>discoveryClient</w:t>
      </w:r>
      <w:proofErr w:type="spellEnd"/>
    </w:p>
    <w:p w14:paraId="04832755" w14:textId="02F3D27C" w:rsidR="005A4314" w:rsidRPr="00517170" w:rsidRDefault="00B46A6D">
      <w:pPr>
        <w:pStyle w:val="FirstParagraph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5EDE88C8" wp14:editId="1A32412B">
            <wp:extent cx="5274310" cy="2818765"/>
            <wp:effectExtent l="0" t="0" r="2540" b="63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89A15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</w:rPr>
      </w:pPr>
      <w:bookmarkStart w:id="12" w:name="Xdbb1b9ddbaf2c9d9622b7c5bb71d2460f29d13a"/>
      <w:bookmarkEnd w:id="11"/>
      <w:r w:rsidRPr="00517170">
        <w:rPr>
          <w:rFonts w:asciiTheme="minorEastAsia" w:eastAsiaTheme="minorEastAsia" w:hAnsiTheme="minorEastAsia"/>
          <w:color w:val="000000" w:themeColor="text1"/>
        </w:rPr>
        <w:t>重启购票微服务，浏览器上请求调用</w:t>
      </w:r>
      <w:r w:rsidRPr="00517170">
        <w:rPr>
          <w:rFonts w:asciiTheme="minorEastAsia" w:eastAsiaTheme="minorEastAsia" w:hAnsiTheme="minorEastAsia"/>
          <w:color w:val="000000" w:themeColor="text1"/>
        </w:rPr>
        <w:t>order</w:t>
      </w:r>
      <w:r w:rsidRPr="00517170">
        <w:rPr>
          <w:rFonts w:asciiTheme="minorEastAsia" w:eastAsiaTheme="minorEastAsia" w:hAnsiTheme="minorEastAsia"/>
          <w:color w:val="000000" w:themeColor="text1"/>
        </w:rPr>
        <w:t>方法（</w:t>
      </w:r>
      <w:r w:rsidRPr="00517170">
        <w:rPr>
          <w:rFonts w:asciiTheme="minorEastAsia" w:eastAsiaTheme="minorEastAsia" w:hAnsiTheme="minorEastAsia"/>
          <w:color w:val="000000" w:themeColor="text1"/>
        </w:rPr>
        <w:t>localhost:9002/web/order)</w:t>
      </w:r>
    </w:p>
    <w:p w14:paraId="318BE5EE" w14:textId="77777777" w:rsidR="005A4314" w:rsidRPr="00517170" w:rsidRDefault="00B57AE1">
      <w:pPr>
        <w:pStyle w:val="FirstParagraph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color w:val="000000" w:themeColor="text1"/>
        </w:rPr>
        <w:t>浏览器：</w:t>
      </w:r>
    </w:p>
    <w:p w14:paraId="5F00AE2E" w14:textId="6010327A" w:rsidR="005A4314" w:rsidRPr="00517170" w:rsidRDefault="00776963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lastRenderedPageBreak/>
        <w:drawing>
          <wp:inline distT="0" distB="0" distL="0" distR="0" wp14:anchorId="686D4A95" wp14:editId="43D33548">
            <wp:extent cx="5274310" cy="314833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708EE" w14:textId="77777777" w:rsidR="005A4314" w:rsidRPr="00517170" w:rsidRDefault="00B57AE1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color w:val="000000" w:themeColor="text1"/>
        </w:rPr>
        <w:t>postman</w:t>
      </w:r>
      <w:r w:rsidRPr="00517170">
        <w:rPr>
          <w:rFonts w:asciiTheme="minorEastAsia" w:hAnsiTheme="minorEastAsia"/>
          <w:color w:val="000000" w:themeColor="text1"/>
        </w:rPr>
        <w:t>：</w:t>
      </w:r>
    </w:p>
    <w:p w14:paraId="4C8E73B8" w14:textId="0322476F" w:rsidR="005A4314" w:rsidRPr="00517170" w:rsidRDefault="0093689B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551B296A" wp14:editId="0E10BB47">
            <wp:extent cx="5274310" cy="33045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A2AD8" w14:textId="77777777" w:rsidR="005A4314" w:rsidRPr="00517170" w:rsidRDefault="00B57AE1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color w:val="000000" w:themeColor="text1"/>
        </w:rPr>
        <w:t>idea</w:t>
      </w:r>
      <w:r w:rsidRPr="00517170">
        <w:rPr>
          <w:rFonts w:asciiTheme="minorEastAsia" w:hAnsiTheme="minorEastAsia"/>
          <w:color w:val="000000" w:themeColor="text1"/>
        </w:rPr>
        <w:t>控制</w:t>
      </w:r>
      <w:r w:rsidRPr="00517170">
        <w:rPr>
          <w:rFonts w:asciiTheme="minorEastAsia" w:hAnsiTheme="minorEastAsia"/>
          <w:color w:val="000000" w:themeColor="text1"/>
        </w:rPr>
        <w:t>台：</w:t>
      </w:r>
    </w:p>
    <w:p w14:paraId="0B4A6183" w14:textId="76DEBF2A" w:rsidR="005A4314" w:rsidRPr="00517170" w:rsidRDefault="00B4529F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5A58A4F1" wp14:editId="15BCA6F7">
            <wp:extent cx="5274310" cy="34798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B852E" w14:textId="01A06F2A" w:rsidR="005A4314" w:rsidRPr="00517170" w:rsidRDefault="00B4529F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lastRenderedPageBreak/>
        <w:drawing>
          <wp:inline distT="0" distB="0" distL="0" distR="0" wp14:anchorId="02D53D48" wp14:editId="499CAE47">
            <wp:extent cx="5274310" cy="99568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0FE17" w14:textId="77777777" w:rsidR="005A4314" w:rsidRPr="00517170" w:rsidRDefault="00B57AE1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3" w:name="搭建高可用的eureka-server"/>
      <w:bookmarkEnd w:id="10"/>
      <w:bookmarkEnd w:id="12"/>
      <w:r w:rsidRPr="00517170">
        <w:rPr>
          <w:rFonts w:asciiTheme="minorEastAsia" w:eastAsiaTheme="minorEastAsia" w:hAnsiTheme="minorEastAsia"/>
          <w:color w:val="000000" w:themeColor="text1"/>
        </w:rPr>
        <w:t>搭建高可用的</w:t>
      </w:r>
      <w:r w:rsidRPr="00517170">
        <w:rPr>
          <w:rFonts w:asciiTheme="minorEastAsia" w:eastAsiaTheme="minorEastAsia" w:hAnsiTheme="minorEastAsia"/>
          <w:color w:val="000000" w:themeColor="text1"/>
        </w:rPr>
        <w:t>Eureka Server</w:t>
      </w:r>
    </w:p>
    <w:p w14:paraId="7DA0A406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</w:rPr>
      </w:pPr>
      <w:bookmarkStart w:id="14" w:name="同名服务server互相调用"/>
      <w:r w:rsidRPr="00517170">
        <w:rPr>
          <w:rFonts w:asciiTheme="minorEastAsia" w:eastAsiaTheme="minorEastAsia" w:hAnsiTheme="minorEastAsia"/>
          <w:color w:val="000000" w:themeColor="text1"/>
        </w:rPr>
        <w:t>同名服务</w:t>
      </w:r>
      <w:r w:rsidRPr="00517170">
        <w:rPr>
          <w:rFonts w:asciiTheme="minorEastAsia" w:eastAsiaTheme="minorEastAsia" w:hAnsiTheme="minorEastAsia"/>
          <w:color w:val="000000" w:themeColor="text1"/>
        </w:rPr>
        <w:t>server</w:t>
      </w:r>
      <w:r w:rsidRPr="00517170">
        <w:rPr>
          <w:rFonts w:asciiTheme="minorEastAsia" w:eastAsiaTheme="minorEastAsia" w:hAnsiTheme="minorEastAsia"/>
          <w:color w:val="000000" w:themeColor="text1"/>
        </w:rPr>
        <w:t>互相调用</w:t>
      </w:r>
    </w:p>
    <w:p w14:paraId="16C17B0F" w14:textId="77777777" w:rsidR="005A4314" w:rsidRPr="00517170" w:rsidRDefault="00B57AE1">
      <w:pPr>
        <w:pStyle w:val="FirstParagraph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color w:val="000000" w:themeColor="text1"/>
        </w:rPr>
        <w:t>idea</w:t>
      </w:r>
      <w:r w:rsidRPr="00517170">
        <w:rPr>
          <w:rFonts w:asciiTheme="minorEastAsia" w:hAnsiTheme="minorEastAsia"/>
          <w:color w:val="000000" w:themeColor="text1"/>
        </w:rPr>
        <w:t>控制台：</w:t>
      </w:r>
    </w:p>
    <w:p w14:paraId="179AB21D" w14:textId="152053AA" w:rsidR="005A4314" w:rsidRPr="00517170" w:rsidRDefault="007734EF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14365283" wp14:editId="03083672">
            <wp:extent cx="5274310" cy="2397760"/>
            <wp:effectExtent l="0" t="0" r="2540" b="254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FB6D6" w14:textId="77777777" w:rsidR="005A4314" w:rsidRPr="00517170" w:rsidRDefault="00B57AE1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color w:val="000000" w:themeColor="text1"/>
        </w:rPr>
        <w:t>浏览器查看：</w:t>
      </w:r>
    </w:p>
    <w:p w14:paraId="04060158" w14:textId="77777777" w:rsidR="005A4314" w:rsidRPr="00517170" w:rsidRDefault="00B57AE1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05516E7B" wp14:editId="200806B4">
            <wp:extent cx="5334000" cy="839390"/>
            <wp:effectExtent l="0" t="0" r="0" b="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:\CODE\GIThub\Markdown\%E5%A4%A7%E4%B8%89%E8%AF%BE%E7%A8%8B\%E5%BE%AE%E6%9C%8D%E5%8A%A1\assets\image-2024102916354073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E3906" w14:textId="39476A50" w:rsidR="005A4314" w:rsidRPr="00517170" w:rsidRDefault="00A67996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lastRenderedPageBreak/>
        <w:drawing>
          <wp:inline distT="0" distB="0" distL="0" distR="0" wp14:anchorId="03C65FF3" wp14:editId="6C5B9B6E">
            <wp:extent cx="5274310" cy="2776220"/>
            <wp:effectExtent l="0" t="0" r="2540" b="508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E93E4" w14:textId="77777777" w:rsidR="005A4314" w:rsidRPr="00517170" w:rsidRDefault="005A4314">
      <w:pPr>
        <w:pStyle w:val="a0"/>
        <w:rPr>
          <w:rFonts w:asciiTheme="minorEastAsia" w:hAnsiTheme="minorEastAsia"/>
          <w:color w:val="000000" w:themeColor="text1"/>
        </w:rPr>
      </w:pPr>
    </w:p>
    <w:p w14:paraId="18CC5D49" w14:textId="77777777" w:rsidR="005A4314" w:rsidRPr="00517170" w:rsidRDefault="00B57AE1">
      <w:pPr>
        <w:pStyle w:val="1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5" w:name="lab4"/>
      <w:bookmarkEnd w:id="0"/>
      <w:bookmarkEnd w:id="3"/>
      <w:bookmarkEnd w:id="13"/>
      <w:bookmarkEnd w:id="14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LAB4</w:t>
      </w:r>
    </w:p>
    <w:p w14:paraId="7323699F" w14:textId="77777777" w:rsidR="005A4314" w:rsidRPr="00517170" w:rsidRDefault="00B57AE1">
      <w:pPr>
        <w:pStyle w:val="2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6" w:name="实验目的-2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实验目的</w:t>
      </w:r>
    </w:p>
    <w:p w14:paraId="3097EA21" w14:textId="77777777" w:rsidR="005A4314" w:rsidRPr="00517170" w:rsidRDefault="00B57AE1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517170">
        <w:rPr>
          <w:rFonts w:asciiTheme="minorEastAsia" w:hAnsiTheme="minorEastAsia"/>
          <w:color w:val="000000" w:themeColor="text1"/>
          <w:lang w:eastAsia="zh-CN"/>
        </w:rPr>
        <w:t>学习和实现</w:t>
      </w:r>
      <w:r w:rsidRPr="00517170">
        <w:rPr>
          <w:rFonts w:asciiTheme="minorEastAsia" w:hAnsiTheme="minorEastAsia"/>
          <w:color w:val="000000" w:themeColor="text1"/>
          <w:lang w:eastAsia="zh-CN"/>
        </w:rPr>
        <w:t>Spring Cloud</w:t>
      </w:r>
      <w:r w:rsidRPr="00517170">
        <w:rPr>
          <w:rFonts w:asciiTheme="minorEastAsia" w:hAnsiTheme="minorEastAsia"/>
          <w:color w:val="000000" w:themeColor="text1"/>
          <w:lang w:eastAsia="zh-CN"/>
        </w:rPr>
        <w:t>服务调用和负载均衡：通过使用</w:t>
      </w:r>
      <w:proofErr w:type="spellStart"/>
      <w:r w:rsidRPr="00517170">
        <w:rPr>
          <w:rFonts w:asciiTheme="minorEastAsia" w:hAnsiTheme="minorEastAsia"/>
          <w:color w:val="000000" w:themeColor="text1"/>
          <w:lang w:eastAsia="zh-CN"/>
        </w:rPr>
        <w:t>RestTemplate</w:t>
      </w:r>
      <w:proofErr w:type="spellEnd"/>
      <w:r w:rsidRPr="00517170">
        <w:rPr>
          <w:rFonts w:asciiTheme="minorEastAsia" w:hAnsiTheme="minorEastAsia"/>
          <w:color w:val="000000" w:themeColor="text1"/>
          <w:lang w:eastAsia="zh-CN"/>
        </w:rPr>
        <w:t>结合</w:t>
      </w:r>
      <w:r w:rsidRPr="00517170">
        <w:rPr>
          <w:rFonts w:asciiTheme="minorEastAsia" w:hAnsiTheme="minorEastAsia"/>
          <w:color w:val="000000" w:themeColor="text1"/>
          <w:lang w:eastAsia="zh-CN"/>
        </w:rPr>
        <w:t>Ribbon</w:t>
      </w:r>
      <w:r w:rsidRPr="00517170">
        <w:rPr>
          <w:rFonts w:asciiTheme="minorEastAsia" w:hAnsiTheme="minorEastAsia"/>
          <w:color w:val="000000" w:themeColor="text1"/>
          <w:lang w:eastAsia="zh-CN"/>
        </w:rPr>
        <w:t>以及</w:t>
      </w:r>
      <w:proofErr w:type="spellStart"/>
      <w:r w:rsidRPr="00517170">
        <w:rPr>
          <w:rFonts w:asciiTheme="minorEastAsia" w:hAnsiTheme="minorEastAsia"/>
          <w:color w:val="000000" w:themeColor="text1"/>
          <w:lang w:eastAsia="zh-CN"/>
        </w:rPr>
        <w:t>OpenFeign</w:t>
      </w:r>
      <w:proofErr w:type="spellEnd"/>
      <w:r w:rsidRPr="00517170">
        <w:rPr>
          <w:rFonts w:asciiTheme="minorEastAsia" w:hAnsiTheme="minorEastAsia"/>
          <w:color w:val="000000" w:themeColor="text1"/>
          <w:lang w:eastAsia="zh-CN"/>
        </w:rPr>
        <w:t>实现服务调用；探究</w:t>
      </w:r>
      <w:r w:rsidRPr="00517170">
        <w:rPr>
          <w:rFonts w:asciiTheme="minorEastAsia" w:hAnsiTheme="minorEastAsia"/>
          <w:color w:val="000000" w:themeColor="text1"/>
          <w:lang w:eastAsia="zh-CN"/>
        </w:rPr>
        <w:t>Ribbon</w:t>
      </w:r>
      <w:r w:rsidRPr="00517170">
        <w:rPr>
          <w:rFonts w:asciiTheme="minorEastAsia" w:hAnsiTheme="minorEastAsia"/>
          <w:color w:val="000000" w:themeColor="text1"/>
          <w:lang w:eastAsia="zh-CN"/>
        </w:rPr>
        <w:t>的不同负载均衡策略，如轮询和随机算法；通过实践理解服务间的通信机制和负载均衡的效果。</w:t>
      </w:r>
    </w:p>
    <w:p w14:paraId="4EFDC715" w14:textId="77777777" w:rsidR="005A4314" w:rsidRPr="00517170" w:rsidRDefault="00B57AE1">
      <w:pPr>
        <w:pStyle w:val="2"/>
        <w:rPr>
          <w:rFonts w:asciiTheme="minorEastAsia" w:eastAsiaTheme="minorEastAsia" w:hAnsiTheme="minorEastAsia"/>
          <w:color w:val="000000" w:themeColor="text1"/>
        </w:rPr>
      </w:pPr>
      <w:bookmarkStart w:id="17" w:name="实验环境-2"/>
      <w:bookmarkEnd w:id="16"/>
      <w:proofErr w:type="spellStart"/>
      <w:r w:rsidRPr="00517170">
        <w:rPr>
          <w:rFonts w:asciiTheme="minorEastAsia" w:eastAsiaTheme="minorEastAsia" w:hAnsiTheme="minorEastAsia"/>
          <w:color w:val="000000" w:themeColor="text1"/>
        </w:rPr>
        <w:t>实验环境</w:t>
      </w:r>
      <w:proofErr w:type="spellEnd"/>
    </w:p>
    <w:p w14:paraId="78CB5B53" w14:textId="77777777" w:rsidR="005A4314" w:rsidRPr="00517170" w:rsidRDefault="00B57AE1">
      <w:pPr>
        <w:numPr>
          <w:ilvl w:val="0"/>
          <w:numId w:val="3"/>
        </w:numPr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color w:val="000000" w:themeColor="text1"/>
        </w:rPr>
        <w:t>操作系统</w:t>
      </w:r>
      <w:r w:rsidRPr="00517170">
        <w:rPr>
          <w:rFonts w:asciiTheme="minorEastAsia" w:hAnsiTheme="minorEastAsia"/>
          <w:color w:val="000000" w:themeColor="text1"/>
        </w:rPr>
        <w:t>windows11</w:t>
      </w:r>
    </w:p>
    <w:p w14:paraId="2C7B722B" w14:textId="77777777" w:rsidR="005A4314" w:rsidRPr="00517170" w:rsidRDefault="00B57AE1">
      <w:pPr>
        <w:numPr>
          <w:ilvl w:val="0"/>
          <w:numId w:val="3"/>
        </w:numPr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color w:val="000000" w:themeColor="text1"/>
        </w:rPr>
        <w:t>IDE</w:t>
      </w:r>
      <w:r w:rsidRPr="00517170">
        <w:rPr>
          <w:rFonts w:asciiTheme="minorEastAsia" w:hAnsiTheme="minorEastAsia"/>
          <w:color w:val="000000" w:themeColor="text1"/>
        </w:rPr>
        <w:t>：</w:t>
      </w:r>
      <w:r w:rsidRPr="00517170">
        <w:rPr>
          <w:rFonts w:asciiTheme="minorEastAsia" w:hAnsiTheme="minorEastAsia"/>
          <w:color w:val="000000" w:themeColor="text1"/>
        </w:rPr>
        <w:t>IDEA 2024 Ultimate</w:t>
      </w:r>
    </w:p>
    <w:p w14:paraId="16D7AE92" w14:textId="77777777" w:rsidR="005A4314" w:rsidRPr="00517170" w:rsidRDefault="00B57AE1">
      <w:pPr>
        <w:pStyle w:val="2"/>
        <w:rPr>
          <w:rFonts w:asciiTheme="minorEastAsia" w:eastAsiaTheme="minorEastAsia" w:hAnsiTheme="minorEastAsia"/>
          <w:color w:val="000000" w:themeColor="text1"/>
        </w:rPr>
      </w:pPr>
      <w:bookmarkStart w:id="18" w:name="实验步骤-2"/>
      <w:bookmarkEnd w:id="17"/>
      <w:r w:rsidRPr="00517170">
        <w:rPr>
          <w:rFonts w:asciiTheme="minorEastAsia" w:eastAsiaTheme="minorEastAsia" w:hAnsiTheme="minorEastAsia"/>
          <w:color w:val="000000" w:themeColor="text1"/>
        </w:rPr>
        <w:lastRenderedPageBreak/>
        <w:t>实验步骤</w:t>
      </w:r>
    </w:p>
    <w:p w14:paraId="6B50CD6F" w14:textId="77777777" w:rsidR="005A4314" w:rsidRPr="00517170" w:rsidRDefault="00B57AE1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9" w:name="实现resttemplate服务调用+ribbon负载均衡"/>
      <w:r w:rsidRPr="00517170">
        <w:rPr>
          <w:rFonts w:asciiTheme="minorEastAsia" w:eastAsiaTheme="minorEastAsia" w:hAnsiTheme="minorEastAsia"/>
          <w:color w:val="000000" w:themeColor="text1"/>
        </w:rPr>
        <w:t>实现</w:t>
      </w:r>
      <w:r w:rsidRPr="00517170">
        <w:rPr>
          <w:rFonts w:asciiTheme="minorEastAsia" w:eastAsiaTheme="minorEastAsia" w:hAnsiTheme="minorEastAsia"/>
          <w:color w:val="000000" w:themeColor="text1"/>
        </w:rPr>
        <w:t>RestTemplate</w:t>
      </w:r>
      <w:r w:rsidRPr="00517170">
        <w:rPr>
          <w:rFonts w:asciiTheme="minorEastAsia" w:eastAsiaTheme="minorEastAsia" w:hAnsiTheme="minorEastAsia"/>
          <w:color w:val="000000" w:themeColor="text1"/>
        </w:rPr>
        <w:t>（服务调用）</w:t>
      </w:r>
      <w:r w:rsidRPr="00517170">
        <w:rPr>
          <w:rFonts w:asciiTheme="minorEastAsia" w:eastAsiaTheme="minorEastAsia" w:hAnsiTheme="minorEastAsia"/>
          <w:color w:val="000000" w:themeColor="text1"/>
        </w:rPr>
        <w:t>+Ribbon</w:t>
      </w:r>
      <w:r w:rsidRPr="00517170">
        <w:rPr>
          <w:rFonts w:asciiTheme="minorEastAsia" w:eastAsiaTheme="minorEastAsia" w:hAnsiTheme="minorEastAsia"/>
          <w:color w:val="000000" w:themeColor="text1"/>
        </w:rPr>
        <w:t>（负载均衡）</w:t>
      </w:r>
    </w:p>
    <w:p w14:paraId="15E61696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</w:rPr>
      </w:pPr>
      <w:bookmarkStart w:id="20" w:name="修改购票微服务webcontroller类代码"/>
      <w:r w:rsidRPr="00517170">
        <w:rPr>
          <w:rFonts w:asciiTheme="minorEastAsia" w:eastAsiaTheme="minorEastAsia" w:hAnsiTheme="minorEastAsia"/>
          <w:color w:val="000000" w:themeColor="text1"/>
        </w:rPr>
        <w:t>修改购票微服务</w:t>
      </w:r>
      <w:r w:rsidRPr="00517170">
        <w:rPr>
          <w:rFonts w:asciiTheme="minorEastAsia" w:eastAsiaTheme="minorEastAsia" w:hAnsiTheme="minorEastAsia"/>
          <w:color w:val="000000" w:themeColor="text1"/>
        </w:rPr>
        <w:t>Webcontroller</w:t>
      </w:r>
      <w:r w:rsidRPr="00517170">
        <w:rPr>
          <w:rFonts w:asciiTheme="minorEastAsia" w:eastAsiaTheme="minorEastAsia" w:hAnsiTheme="minorEastAsia"/>
          <w:color w:val="000000" w:themeColor="text1"/>
        </w:rPr>
        <w:t>类代码</w:t>
      </w:r>
    </w:p>
    <w:p w14:paraId="36FD2453" w14:textId="54F36FB8" w:rsidR="005A4314" w:rsidRPr="00517170" w:rsidRDefault="00B4486B">
      <w:pPr>
        <w:pStyle w:val="FirstParagraph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1A11B93E" wp14:editId="34FC395E">
            <wp:extent cx="5274310" cy="267462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767F5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21" w:name="启动两个端口分别为9001和9101的myshop-user用户微服务"/>
      <w:bookmarkEnd w:id="20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启动两个端口分别为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9001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和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9101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的</w:t>
      </w:r>
      <w:proofErr w:type="spellStart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myshop</w:t>
      </w:r>
      <w:proofErr w:type="spellEnd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-use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r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用户微服务</w:t>
      </w:r>
    </w:p>
    <w:p w14:paraId="220BF9BF" w14:textId="77777777" w:rsidR="005A4314" w:rsidRPr="00517170" w:rsidRDefault="00B57AE1">
      <w:pPr>
        <w:pStyle w:val="FirstParagraph"/>
        <w:rPr>
          <w:rFonts w:asciiTheme="minorEastAsia" w:hAnsiTheme="minorEastAsia"/>
          <w:color w:val="000000" w:themeColor="text1"/>
        </w:rPr>
      </w:pPr>
      <w:proofErr w:type="spellStart"/>
      <w:r w:rsidRPr="00517170">
        <w:rPr>
          <w:rFonts w:asciiTheme="minorEastAsia" w:hAnsiTheme="minorEastAsia"/>
          <w:color w:val="000000" w:themeColor="text1"/>
        </w:rPr>
        <w:t>网页截图</w:t>
      </w:r>
      <w:proofErr w:type="spellEnd"/>
      <w:r w:rsidRPr="00517170">
        <w:rPr>
          <w:rFonts w:asciiTheme="minorEastAsia" w:hAnsiTheme="minorEastAsia"/>
          <w:color w:val="000000" w:themeColor="text1"/>
        </w:rPr>
        <w:t>：</w:t>
      </w:r>
    </w:p>
    <w:p w14:paraId="4078E2C3" w14:textId="4BCD8E21" w:rsidR="005A4314" w:rsidRPr="00517170" w:rsidRDefault="00B4486B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27D2705D" wp14:editId="4F2D7A99">
            <wp:extent cx="5274310" cy="2776220"/>
            <wp:effectExtent l="0" t="0" r="254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02C87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22" w:name="重启购票微服务并多次请求该服务order方法"/>
      <w:bookmarkEnd w:id="21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重启购票微服务，并多次请求该服务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order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（）方法</w:t>
      </w:r>
    </w:p>
    <w:p w14:paraId="33D92124" w14:textId="77777777" w:rsidR="005A4314" w:rsidRPr="00517170" w:rsidRDefault="00B57AE1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517170">
        <w:rPr>
          <w:rFonts w:asciiTheme="minorEastAsia" w:hAnsiTheme="minorEastAsia"/>
          <w:color w:val="000000" w:themeColor="text1"/>
          <w:lang w:eastAsia="zh-CN"/>
        </w:rPr>
        <w:t>采取轮询算法，请求依次分配（左右各五次请求）</w:t>
      </w:r>
    </w:p>
    <w:p w14:paraId="2BD943B6" w14:textId="24F38608" w:rsidR="005A4314" w:rsidRPr="00517170" w:rsidRDefault="00342B9D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lastRenderedPageBreak/>
        <w:drawing>
          <wp:inline distT="0" distB="0" distL="0" distR="0" wp14:anchorId="2D699D00" wp14:editId="47B8D667">
            <wp:extent cx="5274310" cy="314833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76A98" w14:textId="77777777" w:rsidR="005A4314" w:rsidRPr="00517170" w:rsidRDefault="005A4314">
      <w:pPr>
        <w:pStyle w:val="a0"/>
        <w:rPr>
          <w:rFonts w:asciiTheme="minorEastAsia" w:hAnsiTheme="minorEastAsia"/>
          <w:color w:val="000000" w:themeColor="text1"/>
        </w:rPr>
      </w:pPr>
    </w:p>
    <w:p w14:paraId="3C911C04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23" w:name="修改ribbon负载均衡算法为随机算法"/>
      <w:bookmarkEnd w:id="22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修改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Ribbon</w:t>
      </w:r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负载均衡算法为随机算法</w:t>
      </w:r>
    </w:p>
    <w:p w14:paraId="25EC9448" w14:textId="77777777" w:rsidR="005A4314" w:rsidRPr="00517170" w:rsidRDefault="00B57AE1">
      <w:pPr>
        <w:pStyle w:val="FirstParagraph"/>
        <w:rPr>
          <w:rFonts w:asciiTheme="minorEastAsia" w:hAnsiTheme="minorEastAsia"/>
          <w:color w:val="000000" w:themeColor="text1"/>
        </w:rPr>
      </w:pPr>
      <w:proofErr w:type="spellStart"/>
      <w:r w:rsidRPr="00517170">
        <w:rPr>
          <w:rFonts w:asciiTheme="minorEastAsia" w:hAnsiTheme="minorEastAsia"/>
          <w:color w:val="000000" w:themeColor="text1"/>
        </w:rPr>
        <w:t>修改代码截图</w:t>
      </w:r>
      <w:proofErr w:type="spellEnd"/>
      <w:r w:rsidRPr="00517170">
        <w:rPr>
          <w:rFonts w:asciiTheme="minorEastAsia" w:hAnsiTheme="minorEastAsia"/>
          <w:color w:val="000000" w:themeColor="text1"/>
        </w:rPr>
        <w:t>：</w:t>
      </w:r>
    </w:p>
    <w:p w14:paraId="000144EF" w14:textId="77777777" w:rsidR="005A4314" w:rsidRPr="00517170" w:rsidRDefault="00B57AE1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519C7CA1" wp14:editId="7B661277">
            <wp:extent cx="5334000" cy="3508437"/>
            <wp:effectExtent l="0" t="0" r="0" b="0"/>
            <wp:docPr id="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F:\CODE\GIThub\Markdown\%E5%A4%A7%E4%B8%89%E8%AF%BE%E7%A8%8B\%E5%BE%AE%E6%9C%8D%E5%8A%A1\assets\image-202410291708479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E2FD5" w14:textId="77777777" w:rsidR="005A4314" w:rsidRPr="00517170" w:rsidRDefault="00B57AE1">
      <w:pPr>
        <w:pStyle w:val="a0"/>
        <w:rPr>
          <w:rFonts w:asciiTheme="minorEastAsia" w:hAnsiTheme="minorEastAsia"/>
          <w:color w:val="000000" w:themeColor="text1"/>
          <w:lang w:eastAsia="zh-CN"/>
        </w:rPr>
      </w:pPr>
      <w:r w:rsidRPr="00517170">
        <w:rPr>
          <w:rFonts w:asciiTheme="minorEastAsia" w:hAnsiTheme="minorEastAsia"/>
          <w:color w:val="000000" w:themeColor="text1"/>
          <w:lang w:eastAsia="zh-CN"/>
        </w:rPr>
        <w:t>随机请求结果截图</w:t>
      </w:r>
      <w:r w:rsidRPr="00517170">
        <w:rPr>
          <w:rFonts w:asciiTheme="minorEastAsia" w:hAnsiTheme="minorEastAsia"/>
          <w:color w:val="000000" w:themeColor="text1"/>
          <w:lang w:eastAsia="zh-CN"/>
        </w:rPr>
        <w:t>IDE</w:t>
      </w:r>
      <w:r w:rsidRPr="00517170">
        <w:rPr>
          <w:rFonts w:asciiTheme="minorEastAsia" w:hAnsiTheme="minorEastAsia"/>
          <w:color w:val="000000" w:themeColor="text1"/>
          <w:lang w:eastAsia="zh-CN"/>
        </w:rPr>
        <w:t>（</w:t>
      </w:r>
      <w:r w:rsidRPr="00517170">
        <w:rPr>
          <w:rFonts w:asciiTheme="minorEastAsia" w:hAnsiTheme="minorEastAsia"/>
          <w:color w:val="000000" w:themeColor="text1"/>
          <w:lang w:eastAsia="zh-CN"/>
        </w:rPr>
        <w:t>6</w:t>
      </w:r>
      <w:r w:rsidRPr="00517170">
        <w:rPr>
          <w:rFonts w:asciiTheme="minorEastAsia" w:hAnsiTheme="minorEastAsia"/>
          <w:color w:val="000000" w:themeColor="text1"/>
          <w:lang w:eastAsia="zh-CN"/>
        </w:rPr>
        <w:t>次请求，</w:t>
      </w:r>
      <w:r w:rsidRPr="00517170">
        <w:rPr>
          <w:rFonts w:asciiTheme="minorEastAsia" w:hAnsiTheme="minorEastAsia"/>
          <w:color w:val="000000" w:themeColor="text1"/>
          <w:lang w:eastAsia="zh-CN"/>
        </w:rPr>
        <w:t>4</w:t>
      </w:r>
      <w:r w:rsidRPr="00517170">
        <w:rPr>
          <w:rFonts w:asciiTheme="minorEastAsia" w:hAnsiTheme="minorEastAsia"/>
          <w:color w:val="000000" w:themeColor="text1"/>
          <w:lang w:eastAsia="zh-CN"/>
        </w:rPr>
        <w:t>次于</w:t>
      </w:r>
      <w:r w:rsidRPr="00517170">
        <w:rPr>
          <w:rFonts w:asciiTheme="minorEastAsia" w:hAnsiTheme="minorEastAsia"/>
          <w:color w:val="000000" w:themeColor="text1"/>
          <w:lang w:eastAsia="zh-CN"/>
        </w:rPr>
        <w:t>9101</w:t>
      </w:r>
      <w:r w:rsidRPr="00517170">
        <w:rPr>
          <w:rFonts w:asciiTheme="minorEastAsia" w:hAnsiTheme="minorEastAsia"/>
          <w:color w:val="000000" w:themeColor="text1"/>
          <w:lang w:eastAsia="zh-CN"/>
        </w:rPr>
        <w:t>端口，</w:t>
      </w:r>
      <w:r w:rsidRPr="00517170">
        <w:rPr>
          <w:rFonts w:asciiTheme="minorEastAsia" w:hAnsiTheme="minorEastAsia"/>
          <w:color w:val="000000" w:themeColor="text1"/>
          <w:lang w:eastAsia="zh-CN"/>
        </w:rPr>
        <w:t>2</w:t>
      </w:r>
      <w:r w:rsidRPr="00517170">
        <w:rPr>
          <w:rFonts w:asciiTheme="minorEastAsia" w:hAnsiTheme="minorEastAsia"/>
          <w:color w:val="000000" w:themeColor="text1"/>
          <w:lang w:eastAsia="zh-CN"/>
        </w:rPr>
        <w:t>次</w:t>
      </w:r>
      <w:r w:rsidRPr="00517170">
        <w:rPr>
          <w:rFonts w:asciiTheme="minorEastAsia" w:hAnsiTheme="minorEastAsia"/>
          <w:color w:val="000000" w:themeColor="text1"/>
          <w:lang w:eastAsia="zh-CN"/>
        </w:rPr>
        <w:t>9001</w:t>
      </w:r>
      <w:r w:rsidRPr="00517170">
        <w:rPr>
          <w:rFonts w:asciiTheme="minorEastAsia" w:hAnsiTheme="minorEastAsia"/>
          <w:color w:val="000000" w:themeColor="text1"/>
          <w:lang w:eastAsia="zh-CN"/>
        </w:rPr>
        <w:t>端口服务）：</w:t>
      </w:r>
    </w:p>
    <w:p w14:paraId="5A3DE242" w14:textId="77777777" w:rsidR="005A4314" w:rsidRPr="00517170" w:rsidRDefault="00B57AE1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lastRenderedPageBreak/>
        <w:drawing>
          <wp:inline distT="0" distB="0" distL="0" distR="0" wp14:anchorId="15DF583E" wp14:editId="3449037D">
            <wp:extent cx="5334000" cy="2101600"/>
            <wp:effectExtent l="0" t="0" r="0" b="0"/>
            <wp:docPr id="8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F:\CODE\GIThub\Markdown\%E5%A4%A7%E4%B8%89%E8%AF%BE%E7%A8%8B\%E5%BE%AE%E6%9C%8D%E5%8A%A1\assets\image-2024102917054647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1DEA8D" w14:textId="77777777" w:rsidR="005A4314" w:rsidRPr="00517170" w:rsidRDefault="00B57AE1">
      <w:pPr>
        <w:pStyle w:val="4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24" w:name="简化购票微服务"/>
      <w:bookmarkEnd w:id="23"/>
      <w:r w:rsidRPr="00517170">
        <w:rPr>
          <w:rFonts w:asciiTheme="minorEastAsia" w:eastAsiaTheme="minorEastAsia" w:hAnsiTheme="minorEastAsia"/>
          <w:color w:val="000000" w:themeColor="text1"/>
          <w:lang w:eastAsia="zh-CN"/>
        </w:rPr>
        <w:t>简化购票微服务</w:t>
      </w:r>
    </w:p>
    <w:p w14:paraId="7DBBDE43" w14:textId="77777777" w:rsidR="005A4314" w:rsidRPr="00517170" w:rsidRDefault="00B57AE1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517170">
        <w:rPr>
          <w:rFonts w:asciiTheme="minorEastAsia" w:hAnsiTheme="minorEastAsia"/>
          <w:color w:val="000000" w:themeColor="text1"/>
          <w:lang w:eastAsia="zh-CN"/>
        </w:rPr>
        <w:t>代码修改：</w:t>
      </w:r>
    </w:p>
    <w:p w14:paraId="2B4AB5A4" w14:textId="661B9E25" w:rsidR="005A4314" w:rsidRPr="00517170" w:rsidRDefault="003235F3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4C8EEFFF" wp14:editId="2299DB76">
            <wp:extent cx="5274310" cy="314833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70D72" w14:textId="77777777" w:rsidR="005A4314" w:rsidRPr="00517170" w:rsidRDefault="00B57AE1">
      <w:pPr>
        <w:pStyle w:val="a0"/>
        <w:rPr>
          <w:rFonts w:asciiTheme="minorEastAsia" w:hAnsiTheme="minorEastAsia"/>
          <w:color w:val="000000" w:themeColor="text1"/>
          <w:lang w:eastAsia="zh-CN"/>
        </w:rPr>
      </w:pPr>
      <w:r w:rsidRPr="00517170">
        <w:rPr>
          <w:rFonts w:asciiTheme="minorEastAsia" w:hAnsiTheme="minorEastAsia"/>
          <w:color w:val="000000" w:themeColor="text1"/>
          <w:lang w:eastAsia="zh-CN"/>
        </w:rPr>
        <w:t>服务调用结果（之前的随机配置并没有删除，则依旧随机调用，</w:t>
      </w:r>
      <w:r w:rsidRPr="00517170">
        <w:rPr>
          <w:rFonts w:asciiTheme="minorEastAsia" w:hAnsiTheme="minorEastAsia"/>
          <w:color w:val="000000" w:themeColor="text1"/>
          <w:lang w:eastAsia="zh-CN"/>
        </w:rPr>
        <w:t>1111</w:t>
      </w:r>
      <w:r w:rsidRPr="00517170">
        <w:rPr>
          <w:rFonts w:asciiTheme="minorEastAsia" w:hAnsiTheme="minorEastAsia"/>
          <w:color w:val="000000" w:themeColor="text1"/>
          <w:lang w:eastAsia="zh-CN"/>
        </w:rPr>
        <w:t>出现</w:t>
      </w:r>
      <w:r w:rsidRPr="00517170">
        <w:rPr>
          <w:rFonts w:asciiTheme="minorEastAsia" w:hAnsiTheme="minorEastAsia"/>
          <w:color w:val="000000" w:themeColor="text1"/>
          <w:lang w:eastAsia="zh-CN"/>
        </w:rPr>
        <w:t>2</w:t>
      </w:r>
      <w:r w:rsidRPr="00517170">
        <w:rPr>
          <w:rFonts w:asciiTheme="minorEastAsia" w:hAnsiTheme="minorEastAsia"/>
          <w:color w:val="000000" w:themeColor="text1"/>
          <w:lang w:eastAsia="zh-CN"/>
        </w:rPr>
        <w:t>次，</w:t>
      </w:r>
      <w:r w:rsidRPr="00517170">
        <w:rPr>
          <w:rFonts w:asciiTheme="minorEastAsia" w:hAnsiTheme="minorEastAsia"/>
          <w:color w:val="000000" w:themeColor="text1"/>
          <w:lang w:eastAsia="zh-CN"/>
        </w:rPr>
        <w:t>2222</w:t>
      </w:r>
      <w:r w:rsidRPr="00517170">
        <w:rPr>
          <w:rFonts w:asciiTheme="minorEastAsia" w:hAnsiTheme="minorEastAsia"/>
          <w:color w:val="000000" w:themeColor="text1"/>
          <w:lang w:eastAsia="zh-CN"/>
        </w:rPr>
        <w:t>出现</w:t>
      </w:r>
      <w:r w:rsidRPr="00517170">
        <w:rPr>
          <w:rFonts w:asciiTheme="minorEastAsia" w:hAnsiTheme="minorEastAsia"/>
          <w:color w:val="000000" w:themeColor="text1"/>
          <w:lang w:eastAsia="zh-CN"/>
        </w:rPr>
        <w:t>5</w:t>
      </w:r>
      <w:r w:rsidRPr="00517170">
        <w:rPr>
          <w:rFonts w:asciiTheme="minorEastAsia" w:hAnsiTheme="minorEastAsia"/>
          <w:color w:val="000000" w:themeColor="text1"/>
          <w:lang w:eastAsia="zh-CN"/>
        </w:rPr>
        <w:t>次）：</w:t>
      </w:r>
    </w:p>
    <w:p w14:paraId="313BC973" w14:textId="77777777" w:rsidR="005A4314" w:rsidRPr="00517170" w:rsidRDefault="00B57AE1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lastRenderedPageBreak/>
        <w:drawing>
          <wp:inline distT="0" distB="0" distL="0" distR="0" wp14:anchorId="6F726E2C" wp14:editId="13F972FE">
            <wp:extent cx="5334000" cy="2456846"/>
            <wp:effectExtent l="0" t="0" r="0" b="0"/>
            <wp:docPr id="9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F:\CODE\GIThub\Markdown\%E5%A4%A7%E4%B8%89%E8%AF%BE%E7%A8%8B\%E5%BE%AE%E6%9C%8D%E5%8A%A1\assets\image-2024102917203296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BFE24" w14:textId="77777777" w:rsidR="005A4314" w:rsidRPr="00517170" w:rsidRDefault="00B57AE1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5" w:name="openfeign服务调用+-内置ribbon负载均衡"/>
      <w:bookmarkEnd w:id="19"/>
      <w:bookmarkEnd w:id="24"/>
      <w:r w:rsidRPr="00517170">
        <w:rPr>
          <w:rFonts w:asciiTheme="minorEastAsia" w:eastAsiaTheme="minorEastAsia" w:hAnsiTheme="minorEastAsia"/>
          <w:color w:val="000000" w:themeColor="text1"/>
        </w:rPr>
        <w:t>OpenFeign</w:t>
      </w:r>
      <w:r w:rsidRPr="00517170">
        <w:rPr>
          <w:rFonts w:asciiTheme="minorEastAsia" w:eastAsiaTheme="minorEastAsia" w:hAnsiTheme="minorEastAsia"/>
          <w:color w:val="000000" w:themeColor="text1"/>
        </w:rPr>
        <w:t>（服务调用）</w:t>
      </w:r>
      <w:r w:rsidRPr="00517170">
        <w:rPr>
          <w:rFonts w:asciiTheme="minorEastAsia" w:eastAsiaTheme="minorEastAsia" w:hAnsiTheme="minorEastAsia"/>
          <w:color w:val="000000" w:themeColor="text1"/>
        </w:rPr>
        <w:t xml:space="preserve">+ </w:t>
      </w:r>
      <w:r w:rsidRPr="00517170">
        <w:rPr>
          <w:rFonts w:asciiTheme="minorEastAsia" w:eastAsiaTheme="minorEastAsia" w:hAnsiTheme="minorEastAsia"/>
          <w:color w:val="000000" w:themeColor="text1"/>
        </w:rPr>
        <w:t>内置</w:t>
      </w:r>
      <w:r w:rsidRPr="00517170">
        <w:rPr>
          <w:rFonts w:asciiTheme="minorEastAsia" w:eastAsiaTheme="minorEastAsia" w:hAnsiTheme="minorEastAsia"/>
          <w:color w:val="000000" w:themeColor="text1"/>
        </w:rPr>
        <w:t>Ribbon</w:t>
      </w:r>
      <w:r w:rsidRPr="00517170">
        <w:rPr>
          <w:rFonts w:asciiTheme="minorEastAsia" w:eastAsiaTheme="minorEastAsia" w:hAnsiTheme="minorEastAsia"/>
          <w:color w:val="000000" w:themeColor="text1"/>
        </w:rPr>
        <w:t>（负载均衡）</w:t>
      </w:r>
    </w:p>
    <w:p w14:paraId="2A41A237" w14:textId="77777777" w:rsidR="005A4314" w:rsidRPr="00517170" w:rsidRDefault="00B57AE1">
      <w:pPr>
        <w:pStyle w:val="FirstParagraph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color w:val="000000" w:themeColor="text1"/>
        </w:rPr>
        <w:t>代码修改、配置如下：</w:t>
      </w:r>
    </w:p>
    <w:p w14:paraId="32F8EA7A" w14:textId="77777777" w:rsidR="005A4314" w:rsidRPr="00517170" w:rsidRDefault="00B57AE1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63BD280E" wp14:editId="6AB67A40">
            <wp:extent cx="5334000" cy="2349426"/>
            <wp:effectExtent l="0" t="0" r="0" b="0"/>
            <wp:docPr id="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F:\CODE\GIThub\Markdown\%E5%A4%A7%E4%B8%89%E8%AF%BE%E7%A8%8B\%E5%BE%AE%E6%9C%8D%E5%8A%A1\assets\image-2024102917232672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823A3" w14:textId="77777777" w:rsidR="005A4314" w:rsidRPr="00517170" w:rsidRDefault="00B57AE1">
      <w:pPr>
        <w:pStyle w:val="a0"/>
        <w:rPr>
          <w:rFonts w:asciiTheme="minorEastAsia" w:hAnsiTheme="minorEastAsia"/>
          <w:color w:val="000000" w:themeColor="text1"/>
        </w:rPr>
      </w:pPr>
      <w:r w:rsidRPr="00517170">
        <w:rPr>
          <w:rFonts w:asciiTheme="minorEastAsia" w:hAnsiTheme="minorEastAsia"/>
          <w:noProof/>
          <w:color w:val="000000" w:themeColor="text1"/>
        </w:rPr>
        <w:lastRenderedPageBreak/>
        <w:drawing>
          <wp:inline distT="0" distB="0" distL="0" distR="0" wp14:anchorId="757CC8EE" wp14:editId="4F3550F0">
            <wp:extent cx="5334000" cy="4014374"/>
            <wp:effectExtent l="0" t="0" r="0" b="0"/>
            <wp:docPr id="10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:\CODE\GIThub\Markdown\%E5%A4%A7%E4%B8%89%E8%AF%BE%E7%A8%8B\%E5%BE%AE%E6%9C%8D%E5%8A%A1\assets\image-2024102917233630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8BEB78" w14:textId="275D474A" w:rsidR="005A4314" w:rsidRPr="00517170" w:rsidRDefault="00915171">
      <w:pPr>
        <w:pStyle w:val="a0"/>
        <w:rPr>
          <w:rFonts w:asciiTheme="minorEastAsia" w:hAnsiTheme="minorEastAsia"/>
          <w:noProof/>
          <w:color w:val="000000" w:themeColor="text1"/>
          <w:lang w:eastAsia="zh-CN"/>
        </w:rPr>
      </w:pPr>
      <w:r w:rsidRPr="00517170">
        <w:rPr>
          <w:rFonts w:asciiTheme="minorEastAsia" w:hAnsiTheme="minorEastAsia" w:hint="eastAsia"/>
          <w:noProof/>
          <w:color w:val="000000" w:themeColor="text1"/>
          <w:lang w:eastAsia="zh-CN"/>
        </w:rPr>
        <w:t>调用结果如下：（没有删除随机配置，一共6次，2次1</w:t>
      </w:r>
      <w:r w:rsidRPr="00517170">
        <w:rPr>
          <w:rFonts w:asciiTheme="minorEastAsia" w:hAnsiTheme="minorEastAsia"/>
          <w:noProof/>
          <w:color w:val="000000" w:themeColor="text1"/>
          <w:lang w:eastAsia="zh-CN"/>
        </w:rPr>
        <w:t>111</w:t>
      </w:r>
      <w:r w:rsidRPr="00517170">
        <w:rPr>
          <w:rFonts w:asciiTheme="minorEastAsia" w:hAnsiTheme="minorEastAsia" w:hint="eastAsia"/>
          <w:noProof/>
          <w:color w:val="000000" w:themeColor="text1"/>
          <w:lang w:eastAsia="zh-CN"/>
        </w:rPr>
        <w:t>，4次2</w:t>
      </w:r>
      <w:r w:rsidRPr="00517170">
        <w:rPr>
          <w:rFonts w:asciiTheme="minorEastAsia" w:hAnsiTheme="minorEastAsia"/>
          <w:noProof/>
          <w:color w:val="000000" w:themeColor="text1"/>
          <w:lang w:eastAsia="zh-CN"/>
        </w:rPr>
        <w:t>222</w:t>
      </w:r>
      <w:r w:rsidRPr="00517170">
        <w:rPr>
          <w:rFonts w:asciiTheme="minorEastAsia" w:hAnsiTheme="minorEastAsia" w:hint="eastAsia"/>
          <w:noProof/>
          <w:color w:val="000000" w:themeColor="text1"/>
          <w:lang w:eastAsia="zh-CN"/>
        </w:rPr>
        <w:t>服务）</w:t>
      </w:r>
    </w:p>
    <w:p w14:paraId="620E205F" w14:textId="78D087E7" w:rsidR="00915171" w:rsidRPr="00517170" w:rsidRDefault="00915171">
      <w:pPr>
        <w:pStyle w:val="a0"/>
        <w:rPr>
          <w:rFonts w:asciiTheme="minorEastAsia" w:hAnsiTheme="minorEastAsia" w:hint="eastAsia"/>
          <w:color w:val="000000" w:themeColor="text1"/>
          <w:lang w:eastAsia="zh-CN"/>
        </w:rPr>
      </w:pPr>
      <w:r w:rsidRPr="00517170">
        <w:rPr>
          <w:rFonts w:asciiTheme="minorEastAsia" w:hAnsiTheme="minorEastAsia"/>
          <w:noProof/>
          <w:color w:val="000000" w:themeColor="text1"/>
        </w:rPr>
        <w:drawing>
          <wp:inline distT="0" distB="0" distL="0" distR="0" wp14:anchorId="72FAAE96" wp14:editId="590F303E">
            <wp:extent cx="5486400" cy="237299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  <w:bookmarkEnd w:id="18"/>
      <w:bookmarkEnd w:id="25"/>
    </w:p>
    <w:sectPr w:rsidR="00915171" w:rsidRPr="0051717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45279" w14:textId="77777777" w:rsidR="00B57AE1" w:rsidRDefault="00B57AE1" w:rsidP="00775613">
      <w:pPr>
        <w:spacing w:after="0"/>
      </w:pPr>
      <w:r>
        <w:separator/>
      </w:r>
    </w:p>
  </w:endnote>
  <w:endnote w:type="continuationSeparator" w:id="0">
    <w:p w14:paraId="6BA5C427" w14:textId="77777777" w:rsidR="00B57AE1" w:rsidRDefault="00B57AE1" w:rsidP="007756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0815C" w14:textId="77777777" w:rsidR="00B57AE1" w:rsidRDefault="00B57AE1" w:rsidP="00775613">
      <w:pPr>
        <w:spacing w:after="0"/>
      </w:pPr>
      <w:r>
        <w:separator/>
      </w:r>
    </w:p>
  </w:footnote>
  <w:footnote w:type="continuationSeparator" w:id="0">
    <w:p w14:paraId="1F95DD91" w14:textId="77777777" w:rsidR="00B57AE1" w:rsidRDefault="00B57AE1" w:rsidP="0077561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9B4AF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1C66F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4314"/>
    <w:rsid w:val="00297B24"/>
    <w:rsid w:val="003235F3"/>
    <w:rsid w:val="00342B9D"/>
    <w:rsid w:val="003B3252"/>
    <w:rsid w:val="00517170"/>
    <w:rsid w:val="005A4314"/>
    <w:rsid w:val="007734EF"/>
    <w:rsid w:val="00775613"/>
    <w:rsid w:val="00776963"/>
    <w:rsid w:val="00915171"/>
    <w:rsid w:val="0093689B"/>
    <w:rsid w:val="00A67996"/>
    <w:rsid w:val="00B4486B"/>
    <w:rsid w:val="00B4529F"/>
    <w:rsid w:val="00B46A6D"/>
    <w:rsid w:val="00B57AE1"/>
    <w:rsid w:val="00F77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343D0"/>
  <w15:docId w15:val="{653DF83E-6032-4D1B-BB6E-74D49F004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77561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775613"/>
    <w:rPr>
      <w:sz w:val="18"/>
      <w:szCs w:val="18"/>
    </w:rPr>
  </w:style>
  <w:style w:type="paragraph" w:styleId="af0">
    <w:name w:val="footer"/>
    <w:basedOn w:val="a"/>
    <w:link w:val="af1"/>
    <w:unhideWhenUsed/>
    <w:rsid w:val="0077561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77561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1</Pages>
  <Words>161</Words>
  <Characters>923</Characters>
  <Application>Microsoft Office Word</Application>
  <DocSecurity>0</DocSecurity>
  <Lines>7</Lines>
  <Paragraphs>2</Paragraphs>
  <ScaleCrop>false</ScaleCrop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16</cp:revision>
  <dcterms:created xsi:type="dcterms:W3CDTF">2024-10-29T09:24:00Z</dcterms:created>
  <dcterms:modified xsi:type="dcterms:W3CDTF">2024-10-29T09:38:00Z</dcterms:modified>
</cp:coreProperties>
</file>